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5404EA01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200E17">
        <w:rPr>
          <w:rFonts w:ascii="Times New Roman" w:hAnsi="Times New Roman" w:cs="Times New Roman"/>
          <w:b/>
          <w:bCs/>
          <w:sz w:val="36"/>
          <w:szCs w:val="36"/>
        </w:rPr>
        <w:t>7</w:t>
      </w:r>
      <w:r w:rsidR="00E5504B">
        <w:rPr>
          <w:rFonts w:ascii="Times New Roman" w:hAnsi="Times New Roman" w:cs="Times New Roman"/>
          <w:b/>
          <w:bCs/>
          <w:sz w:val="36"/>
          <w:szCs w:val="36"/>
        </w:rPr>
        <w:t xml:space="preserve">     21IT019</w:t>
      </w:r>
    </w:p>
    <w:p w14:paraId="2CC0E289" w14:textId="093A7148" w:rsidR="0021201D" w:rsidRDefault="00D20443" w:rsidP="0027565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AIM</w:t>
      </w:r>
      <w:r w:rsidRPr="00D20443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218805E" w14:textId="5B0DAA01" w:rsidR="00200E17" w:rsidRDefault="00200E17" w:rsidP="002756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Roboto" w:hAnsi="Roboto"/>
          <w:color w:val="3C4043"/>
          <w:spacing w:val="3"/>
          <w:sz w:val="21"/>
          <w:szCs w:val="21"/>
        </w:rPr>
        <w:t>Demonstrate ES6 New Syntax and Test Browser Compatibility.</w:t>
      </w:r>
    </w:p>
    <w:p w14:paraId="6209FCA3" w14:textId="5510FDB9" w:rsidR="00200E17" w:rsidRPr="00437D6A" w:rsidRDefault="00200E17" w:rsidP="00437D6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3C4043"/>
          <w:spacing w:val="3"/>
          <w:sz w:val="28"/>
          <w:szCs w:val="28"/>
          <w:u w:val="single"/>
        </w:rPr>
      </w:pPr>
      <w:r w:rsidRPr="00437D6A">
        <w:rPr>
          <w:rFonts w:ascii="Times New Roman" w:hAnsi="Times New Roman" w:cs="Times New Roman"/>
          <w:b/>
          <w:bCs/>
          <w:color w:val="3C4043"/>
          <w:spacing w:val="3"/>
          <w:sz w:val="28"/>
          <w:szCs w:val="28"/>
          <w:u w:val="single"/>
        </w:rPr>
        <w:t>Arrow Function:</w:t>
      </w:r>
    </w:p>
    <w:p w14:paraId="36E054E9" w14:textId="38D1C1F1" w:rsidR="00D20443" w:rsidRPr="00437D6A" w:rsidRDefault="00D20443" w:rsidP="00D2044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Source Code:</w:t>
      </w:r>
    </w:p>
    <w:p w14:paraId="40F150C9" w14:textId="514261C4" w:rsidR="00275652" w:rsidRPr="00437D6A" w:rsidRDefault="00315D2A" w:rsidP="00D2044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HTML FILE</w:t>
      </w:r>
      <w:r w:rsidR="00275652"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4CC24C34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!DOCTYPE html&gt;</w:t>
      </w:r>
    </w:p>
    <w:p w14:paraId="54F24620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html&gt;</w:t>
      </w:r>
    </w:p>
    <w:p w14:paraId="6D790E4B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body&gt;</w:t>
      </w:r>
    </w:p>
    <w:p w14:paraId="582636D3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</w:p>
    <w:p w14:paraId="4C45D6CE" w14:textId="21611C0C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h1&gt;implematation of Arrow Function&lt;/h1&gt;</w:t>
      </w:r>
    </w:p>
    <w:p w14:paraId="0752AB95" w14:textId="257DBFEB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p id="demo"&gt;&lt;/p&gt;</w:t>
      </w:r>
    </w:p>
    <w:p w14:paraId="64385FC1" w14:textId="3AF4A30F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&lt;script src=”script.js”&gt;&lt;/script&gt;</w:t>
      </w:r>
    </w:p>
    <w:p w14:paraId="562045B9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</w:p>
    <w:p w14:paraId="372CC1EE" w14:textId="7FD58CAD" w:rsidR="00275652" w:rsidRPr="00437D6A" w:rsidRDefault="00275652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JavaScript File:</w:t>
      </w:r>
    </w:p>
    <w:p w14:paraId="3E82CCB9" w14:textId="77777777" w:rsidR="00200E17" w:rsidRPr="00437D6A" w:rsidRDefault="00200E17" w:rsidP="00200E17">
      <w:pPr>
        <w:rPr>
          <w:rFonts w:cstheme="minorHAnsi"/>
          <w:sz w:val="24"/>
          <w:szCs w:val="24"/>
        </w:rPr>
      </w:pPr>
    </w:p>
    <w:p w14:paraId="702F2295" w14:textId="4E507641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let hello = "";</w:t>
      </w:r>
    </w:p>
    <w:p w14:paraId="74E4803A" w14:textId="528B8A96" w:rsidR="00200E17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hello = (val,val1) =&gt; "Hello " + val + val1;</w:t>
      </w:r>
    </w:p>
    <w:p w14:paraId="0AF459B9" w14:textId="7D181EC3" w:rsidR="00275652" w:rsidRPr="00437D6A" w:rsidRDefault="00200E17" w:rsidP="00200E17">
      <w:pPr>
        <w:rPr>
          <w:rFonts w:cstheme="minorHAnsi"/>
          <w:sz w:val="24"/>
          <w:szCs w:val="24"/>
        </w:rPr>
      </w:pPr>
      <w:r w:rsidRPr="00437D6A">
        <w:rPr>
          <w:rFonts w:cstheme="minorHAnsi"/>
          <w:sz w:val="24"/>
          <w:szCs w:val="24"/>
        </w:rPr>
        <w:t>document.getElementById("demo").innerHTML = hello("Universe"," Of JavaScript!");</w:t>
      </w:r>
    </w:p>
    <w:p w14:paraId="1556A619" w14:textId="2F1FAACA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6CE7E664" w14:textId="51D7317A" w:rsidR="00200E17" w:rsidRDefault="00200E17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200E17">
        <w:rPr>
          <w:rFonts w:ascii="TimesNewRomanPS-BoldMT" w:hAnsi="TimesNewRomanPS-BoldMT" w:cs="TimesNewRomanPS-BoldMT"/>
          <w:b/>
          <w:bCs/>
          <w:noProof/>
          <w:sz w:val="24"/>
          <w:szCs w:val="24"/>
        </w:rPr>
        <w:drawing>
          <wp:inline distT="0" distB="0" distL="0" distR="0" wp14:anchorId="4791EF3C" wp14:editId="4A97E0DF">
            <wp:extent cx="4610100" cy="168643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42605" cy="169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9F748" w14:textId="0A5F9CBE" w:rsidR="00155F21" w:rsidRDefault="00155F21" w:rsidP="00D20443">
      <w:pPr>
        <w:rPr>
          <w:rFonts w:ascii="CourierNew" w:hAnsi="CourierNew" w:cs="CourierNew"/>
          <w:sz w:val="24"/>
          <w:szCs w:val="24"/>
        </w:rPr>
      </w:pP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937A1F1" w14:textId="6E6D2D25" w:rsidR="00200E17" w:rsidRDefault="00200E17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Aim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D69CF70" w14:textId="44964763" w:rsidR="00200E17" w:rsidRPr="00437D6A" w:rsidRDefault="00200E17" w:rsidP="00D2044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2. Destructuring:</w:t>
      </w:r>
    </w:p>
    <w:p w14:paraId="035FCF3D" w14:textId="34400767" w:rsidR="00200E17" w:rsidRPr="00437D6A" w:rsidRDefault="00A1222F" w:rsidP="00D2044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>JavaScript</w:t>
      </w:r>
      <w:r w:rsidR="00200E17" w:rsidRPr="00437D6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Code:</w:t>
      </w:r>
    </w:p>
    <w:p w14:paraId="0EBE961A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&lt;script&gt;</w:t>
      </w:r>
    </w:p>
    <w:p w14:paraId="40910D2E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var names = ["alpha", "beta", "gamma", "delta"];</w:t>
      </w:r>
    </w:p>
    <w:p w14:paraId="17B37E39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</w:p>
    <w:p w14:paraId="5BFE0262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var firstName = names[0];</w:t>
      </w:r>
    </w:p>
    <w:p w14:paraId="3AAE53DA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var secondName = names[1];</w:t>
      </w:r>
    </w:p>
    <w:p w14:paraId="4CD39B66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</w:p>
    <w:p w14:paraId="6CFD83A6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console.log(firstName);//"alpha"</w:t>
      </w:r>
    </w:p>
    <w:p w14:paraId="54B07136" w14:textId="77777777" w:rsidR="00A1222F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console.log(secondName);//"beta"</w:t>
      </w:r>
    </w:p>
    <w:p w14:paraId="7AE6A50B" w14:textId="1768C619" w:rsidR="00200E17" w:rsidRPr="00437D6A" w:rsidRDefault="00A1222F" w:rsidP="00A1222F">
      <w:pPr>
        <w:rPr>
          <w:rFonts w:ascii="Times New Roman" w:hAnsi="Times New Roman" w:cs="Times New Roman"/>
          <w:sz w:val="24"/>
          <w:szCs w:val="24"/>
        </w:rPr>
      </w:pPr>
      <w:r w:rsidRPr="00437D6A">
        <w:rPr>
          <w:rFonts w:ascii="Times New Roman" w:hAnsi="Times New Roman" w:cs="Times New Roman"/>
          <w:sz w:val="24"/>
          <w:szCs w:val="24"/>
        </w:rPr>
        <w:t>&lt;/script&gt;</w:t>
      </w:r>
    </w:p>
    <w:p w14:paraId="29847218" w14:textId="6E6DFDEC" w:rsidR="00A1222F" w:rsidRDefault="00A1222F" w:rsidP="00A1222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61A6893E" w14:textId="1746A59B" w:rsidR="00A1222F" w:rsidRPr="00A1222F" w:rsidRDefault="00A1222F" w:rsidP="00A1222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1222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C6E0633" wp14:editId="5311C5EF">
            <wp:extent cx="5943600" cy="783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F452C" w14:textId="77777777" w:rsidR="00A1222F" w:rsidRDefault="00A1222F" w:rsidP="00A1222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753B2C" w14:textId="3F9A9AF6" w:rsid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515CDB0A" w14:textId="7B4DE5A6" w:rsidR="00155F21" w:rsidRDefault="00437D6A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new</w:t>
      </w:r>
      <w:r w:rsidR="00A1222F">
        <w:rPr>
          <w:rFonts w:ascii="Times New Roman" w:hAnsi="Times New Roman" w:cs="Times New Roman"/>
          <w:b/>
          <w:bCs/>
          <w:sz w:val="24"/>
          <w:szCs w:val="24"/>
        </w:rPr>
        <w:t xml:space="preserve"> syntax of ES6 is Very useful in ReactJS and NodeJS</w:t>
      </w:r>
      <w:r w:rsidR="0027565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1222F">
        <w:rPr>
          <w:rFonts w:ascii="Times New Roman" w:hAnsi="Times New Roman" w:cs="Times New Roman"/>
          <w:b/>
          <w:bCs/>
          <w:sz w:val="24"/>
          <w:szCs w:val="24"/>
        </w:rPr>
        <w:t>so this syntax i</w:t>
      </w:r>
      <w:r w:rsidR="00433DFE">
        <w:rPr>
          <w:rFonts w:ascii="Times New Roman" w:hAnsi="Times New Roman" w:cs="Times New Roman"/>
          <w:b/>
          <w:bCs/>
          <w:sz w:val="24"/>
          <w:szCs w:val="24"/>
        </w:rPr>
        <w:t>s easy to understand and useful.</w:t>
      </w:r>
      <w:r w:rsidR="00A1222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Also, It is helpful to understand the Tailwind css concepts.</w:t>
      </w:r>
    </w:p>
    <w:p w14:paraId="170757F1" w14:textId="3F25288A" w:rsidR="00B948F1" w:rsidRPr="00BB3A05" w:rsidRDefault="00B948F1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B948F1" w:rsidRPr="00BB3A0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802A9" w14:textId="77777777" w:rsidR="001972EB" w:rsidRDefault="001972EB" w:rsidP="00BB3A05">
      <w:pPr>
        <w:spacing w:after="0" w:line="240" w:lineRule="auto"/>
      </w:pPr>
      <w:r>
        <w:separator/>
      </w:r>
    </w:p>
  </w:endnote>
  <w:endnote w:type="continuationSeparator" w:id="0">
    <w:p w14:paraId="4138DC8E" w14:textId="77777777" w:rsidR="001972EB" w:rsidRDefault="001972EB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9A793" w14:textId="6E607266" w:rsidR="00437D6A" w:rsidRDefault="00437D6A" w:rsidP="00437D6A">
    <w:pPr>
      <w:pStyle w:val="Footer"/>
      <w:pBdr>
        <w:top w:val="single" w:sz="4" w:space="1" w:color="D9D9D9" w:themeColor="background1" w:themeShade="D9"/>
      </w:pBdr>
    </w:pPr>
    <w:r w:rsidRPr="00437D6A">
      <w:rPr>
        <w:rFonts w:ascii="Times New Roman" w:hAnsi="Times New Roman" w:cs="Times New Roman"/>
        <w:sz w:val="24"/>
        <w:szCs w:val="24"/>
      </w:rPr>
      <w:t>21IT009</w:t>
    </w:r>
    <w:r>
      <w:tab/>
    </w:r>
    <w:r>
      <w:tab/>
    </w:r>
    <w:sdt>
      <w:sdtPr>
        <w:id w:val="139008438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Pr="00437D6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37D6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37D6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37D6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37D6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  <w:r w:rsidRPr="00437D6A">
          <w:rPr>
            <w:rFonts w:ascii="Times New Roman" w:hAnsi="Times New Roman" w:cs="Times New Roman"/>
            <w:sz w:val="24"/>
            <w:szCs w:val="24"/>
          </w:rPr>
          <w:t xml:space="preserve"> | </w:t>
        </w:r>
        <w:r w:rsidRPr="00437D6A">
          <w:rPr>
            <w:rFonts w:ascii="Times New Roman" w:hAnsi="Times New Roman" w:cs="Times New Roman"/>
            <w:color w:val="7F7F7F" w:themeColor="background1" w:themeShade="7F"/>
            <w:spacing w:val="60"/>
            <w:sz w:val="24"/>
            <w:szCs w:val="24"/>
          </w:rPr>
          <w:t>Page</w:t>
        </w:r>
      </w:sdtContent>
    </w:sdt>
  </w:p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93A74" w14:textId="77777777" w:rsidR="001972EB" w:rsidRDefault="001972EB" w:rsidP="00BB3A05">
      <w:pPr>
        <w:spacing w:after="0" w:line="240" w:lineRule="auto"/>
      </w:pPr>
      <w:r>
        <w:separator/>
      </w:r>
    </w:p>
  </w:footnote>
  <w:footnote w:type="continuationSeparator" w:id="0">
    <w:p w14:paraId="2F713F95" w14:textId="77777777" w:rsidR="001972EB" w:rsidRDefault="001972EB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437D6A">
          <w:rPr>
            <w:rFonts w:ascii="Times New Roman" w:eastAsiaTheme="majorEastAsia" w:hAnsi="Times New Roman" w:cs="Times New Roman"/>
            <w:b/>
            <w:bCs/>
            <w:color w:val="000000" w:themeColor="tex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437D6A">
          <w:rPr>
            <w:rFonts w:ascii="Times New Roman" w:eastAsiaTheme="majorEastAsia" w:hAnsi="Times New Roman" w:cs="Times New Roman"/>
            <w:b/>
            <w:bCs/>
            <w:color w:val="000000" w:themeColor="text1"/>
            <w:sz w:val="24"/>
            <w:szCs w:val="24"/>
          </w:rPr>
          <w:t>CSPIT-</w:t>
        </w:r>
        <w:r w:rsidR="00AB3940" w:rsidRPr="00437D6A">
          <w:rPr>
            <w:rFonts w:ascii="Times New Roman" w:eastAsiaTheme="majorEastAsia" w:hAnsi="Times New Roman" w:cs="Times New Roman"/>
            <w:b/>
            <w:bCs/>
            <w:color w:val="000000" w:themeColor="text1"/>
            <w:sz w:val="24"/>
            <w:szCs w:val="24"/>
          </w:rPr>
          <w:t>KDP</w:t>
        </w:r>
        <w:r w:rsidR="00BB3A05" w:rsidRPr="00437D6A">
          <w:rPr>
            <w:rFonts w:ascii="Times New Roman" w:eastAsiaTheme="majorEastAsia" w:hAnsi="Times New Roman" w:cs="Times New Roman"/>
            <w:b/>
            <w:bCs/>
            <w:color w:val="000000" w:themeColor="tex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510FF"/>
    <w:multiLevelType w:val="multilevel"/>
    <w:tmpl w:val="95CE6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4B64E1"/>
    <w:multiLevelType w:val="hybridMultilevel"/>
    <w:tmpl w:val="606A2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1661CC"/>
    <w:multiLevelType w:val="hybridMultilevel"/>
    <w:tmpl w:val="16E4A9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6838082">
    <w:abstractNumId w:val="0"/>
  </w:num>
  <w:num w:numId="2" w16cid:durableId="588193229">
    <w:abstractNumId w:val="2"/>
  </w:num>
  <w:num w:numId="3" w16cid:durableId="1804881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85F10"/>
    <w:rsid w:val="00155F21"/>
    <w:rsid w:val="001939D5"/>
    <w:rsid w:val="001972EB"/>
    <w:rsid w:val="00200E17"/>
    <w:rsid w:val="0021201D"/>
    <w:rsid w:val="00275652"/>
    <w:rsid w:val="00297A97"/>
    <w:rsid w:val="00315D2A"/>
    <w:rsid w:val="00327A8A"/>
    <w:rsid w:val="00382506"/>
    <w:rsid w:val="00393F43"/>
    <w:rsid w:val="003D5B99"/>
    <w:rsid w:val="003E0723"/>
    <w:rsid w:val="00433DFE"/>
    <w:rsid w:val="00437D6A"/>
    <w:rsid w:val="0083394E"/>
    <w:rsid w:val="008F7F48"/>
    <w:rsid w:val="00A1222F"/>
    <w:rsid w:val="00AA449D"/>
    <w:rsid w:val="00AB3940"/>
    <w:rsid w:val="00B07F80"/>
    <w:rsid w:val="00B50C36"/>
    <w:rsid w:val="00B55114"/>
    <w:rsid w:val="00B948F1"/>
    <w:rsid w:val="00BB3A05"/>
    <w:rsid w:val="00D20443"/>
    <w:rsid w:val="00E5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  <w:style w:type="character" w:customStyle="1" w:styleId="hljs-tag">
    <w:name w:val="hljs-tag"/>
    <w:basedOn w:val="DefaultParagraphFont"/>
    <w:rsid w:val="00275652"/>
  </w:style>
  <w:style w:type="character" w:customStyle="1" w:styleId="hljs-name">
    <w:name w:val="hljs-name"/>
    <w:basedOn w:val="DefaultParagraphFont"/>
    <w:rsid w:val="00275652"/>
  </w:style>
  <w:style w:type="paragraph" w:styleId="ListParagraph">
    <w:name w:val="List Paragraph"/>
    <w:basedOn w:val="Normal"/>
    <w:uiPriority w:val="34"/>
    <w:qFormat/>
    <w:rsid w:val="00200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17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7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0F67E4"/>
    <w:rsid w:val="00335031"/>
    <w:rsid w:val="003C3877"/>
    <w:rsid w:val="00466EFF"/>
    <w:rsid w:val="005C2125"/>
    <w:rsid w:val="006E516D"/>
    <w:rsid w:val="00715AC9"/>
    <w:rsid w:val="00800847"/>
    <w:rsid w:val="0092012E"/>
    <w:rsid w:val="00C8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7</Words>
  <Characters>742</Characters>
  <Application>Microsoft Office Word</Application>
  <DocSecurity>0</DocSecurity>
  <Lines>46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09</dc:creator>
  <cp:keywords/>
  <dc:description/>
  <cp:lastModifiedBy>Parmesh Bhatt</cp:lastModifiedBy>
  <cp:revision>3</cp:revision>
  <dcterms:created xsi:type="dcterms:W3CDTF">2023-02-20T17:42:00Z</dcterms:created>
  <dcterms:modified xsi:type="dcterms:W3CDTF">2023-02-2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4ec7b79754c701ee09d9206bff87f68d17ec5710ab3ddec5dd4fd16e57bcf</vt:lpwstr>
  </property>
</Properties>
</file>